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urgeon position at a prestigious healthcare institution in Qatar Doha. As a dedicated and skilled surgeon with [X years] of experience in [specific surgical specialty, e.g., general surgery, orthopedic surgery, etc.], I am eager to contribute my expertise to the rapidly advancing medical landscape of Qatar Doha. This opportunity aligns perfectly with my professional goals and passion for delivering exceptional patient care in a dynamic and innovative environment.</w:t>
      </w:r>
    </w:p>
    <w:p>
      <w:pPr>
        <w:pStyle w:val="BodyText"/>
      </w:pPr>
      <w:r>
        <w:t xml:space="preserve">Throughout my career as a Surgeon, I have consistently prioritized precision, compassion, and cutting-edge medical practices. My journey began with rigorous training at [Name of Medical School/Training Institution], followed by extensive residency and fellowship programs where I honed my skills in [list specific procedures or specialties, e.g., minimally invasive surgery, trauma care, oncological surgery]. These experiences have equipped me with the technical proficiency and clinical judgment necessary to thrive in high-pressure surgical settings. I take pride in my ability to combine a deep understanding of anatomy and physiology with advanced surgical techniques to achieve optimal patient outcomes.</w:t>
      </w:r>
    </w:p>
    <w:p>
      <w:pPr>
        <w:pStyle w:val="BodyText"/>
      </w:pPr>
      <w:r>
        <w:t xml:space="preserve">What sets me apart as a Surgeon is not only my clinical expertise but also my commitment to continuous learning and innovation. I have actively participated in national and international conferences, published research on [specific topic, e.g., surgical advancements, patient safety protocols], and contributed to the development of evidence-based practices that enhance surgical care. My dedication to excellence has been recognized through [mention any awards, certifications, or professional affiliations, e.g., "the American College of Surgeons' Outstanding Achievement Award" or "membership in the Royal College of Surgeons"].</w:t>
      </w:r>
    </w:p>
    <w:p>
      <w:pPr>
        <w:pStyle w:val="BodyText"/>
      </w:pPr>
      <w:r>
        <w:t xml:space="preserve">Qatar Doha has long been a beacon of medical innovation and excellence. The country’s investment in state-of-the-art healthcare infrastructure, such as the Hamad Medical Corporation and Sidra Medicine, reflects its commitment to providing world-class care to both local and international patients. As a Surgeon with a global perspective, I am particularly inspired by Qatar Doha’s vision to become a leading hub for medical tourism and research. I am eager to contribute my skills to this transformative healthcare ecosystem while learning from the diverse cultural and professional opportunities available in the region.</w:t>
      </w:r>
    </w:p>
    <w:p>
      <w:pPr>
        <w:pStyle w:val="BodyText"/>
      </w:pPr>
      <w:r>
        <w:t xml:space="preserve">One of the most compelling aspects of working in Qatar Doha is its unique blend of modernity and tradition. The city’s vibrant culture, coupled with its strategic location as a gateway between East and West, offers an unparalleled environment for professionals seeking to grow both personally and professionally. I am particularly drawn to the opportunity to collaborate with multidisciplinary teams of healthcare experts, where cross-cultural communication and teamwork are essential for delivering holistic patient care. My ability to adapt to diverse environments and work effectively in multicultural settings has been a cornerstone of my success as a Surgeon.</w:t>
      </w:r>
    </w:p>
    <w:p>
      <w:pPr>
        <w:pStyle w:val="BodyText"/>
      </w:pPr>
      <w:r>
        <w:t xml:space="preserve">As a Surgeon, I understand the critical role that leadership and mentorship play in shaping the future of healthcare. I have mentored junior surgeons and medical students, fostering an atmosphere of collaboration and knowledge-sharing. In Qatar Doha, I hope to extend this commitment by contributing to the training of future generations of medical professionals while also embracing opportunities for professional growth. The prospect of working alongside esteemed colleagues in a facility that values innovation and excellence is deeply motivating.</w:t>
      </w:r>
    </w:p>
    <w:p>
      <w:pPr>
        <w:pStyle w:val="BodyText"/>
      </w:pPr>
      <w:r>
        <w:t xml:space="preserve">My personal philosophy as a Surgeon is rooted in the belief that every patient deserves compassionate, individualized care. Whether performing complex procedures or providing postoperative support, I approach each case with empathy and a focus on long-term outcomes. I am also deeply committed to patient safety and have implemented protocols to minimize surgical risks and improve recovery times. These values resonate strongly with the mission of healthcare institutions in Qatar Doha, which prioritize patient-centered care and cutting-edge medical solutions.</w:t>
      </w:r>
    </w:p>
    <w:p>
      <w:pPr>
        <w:pStyle w:val="BodyText"/>
      </w:pPr>
      <w:r>
        <w:t xml:space="preserve">Furthermore, I am confident that my adaptability and resilience will enable me to thrive in the fast-paced environment of Qatar Doha’s healthcare sector. The region’s emphasis on technological integration, such as robotic-assisted surgery and telemedicine, aligns with my interest in leveraging advancements to enhance surgical precision. I am also keen to explore opportunities for research collaboration, as the growing medical research infrastructure in Qatar Doha offers a fertile ground for innovation.</w:t>
      </w:r>
    </w:p>
    <w:p>
      <w:pPr>
        <w:pStyle w:val="BodyText"/>
      </w:pPr>
      <w:r>
        <w:t xml:space="preserve">Finally, I would like to express my sincere appreciation for the opportunity to apply for this position. The chance to contribute my skills as a Surgeon in Qatar Doha is both an honor and a privilege. I am eager to bring my expertise, passion, and dedication to your institution while growing alongside a team that shares my commitment to excellence in healthcare. I would be grateful for the opportunity to discuss how my background and vision align with the goals of your organization.</w:t>
      </w:r>
    </w:p>
    <w:p>
      <w:pPr>
        <w:pStyle w:val="BodyText"/>
      </w:pPr>
      <w:r>
        <w:t xml:space="preserve">Thank you for considering my application. I look forward to the possibility of contributing to the continued success of [Name of Institution] and making a meaningful impact as a Surgeon in Qatar Doha.</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Application for Qatar Doha</dc:title>
  <dc:creator/>
  <cp:keywords/>
  <dcterms:created xsi:type="dcterms:W3CDTF">2026-07-21T11:40:36Z</dcterms:created>
  <dcterms:modified xsi:type="dcterms:W3CDTF">2026-07-21T11:40:36Z</dcterms:modified>
</cp:coreProperties>
</file>

<file path=docProps/custom.xml><?xml version="1.0" encoding="utf-8"?>
<Properties xmlns="http://schemas.openxmlformats.org/officeDocument/2006/custom-properties" xmlns:vt="http://schemas.openxmlformats.org/officeDocument/2006/docPropsVTypes"/>
</file>